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98983" w14:textId="7DCB367C" w:rsidR="003D7026" w:rsidRDefault="003D7026" w:rsidP="00B33BF4">
      <w:pPr>
        <w:tabs>
          <w:tab w:val="left" w:pos="1418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říklady 3. tutoriál</w:t>
      </w:r>
    </w:p>
    <w:p w14:paraId="12C64EE5" w14:textId="77777777" w:rsidR="003D7026" w:rsidRDefault="003D7026" w:rsidP="00BA4ADE">
      <w:pPr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D8307FE" w14:textId="105B1F24" w:rsidR="00023179" w:rsidRPr="002B4810" w:rsidRDefault="00BA4ADE" w:rsidP="00BA4ADE">
      <w:pPr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4810">
        <w:rPr>
          <w:rFonts w:ascii="Times New Roman" w:hAnsi="Times New Roman" w:cs="Times New Roman"/>
          <w:b/>
          <w:sz w:val="24"/>
          <w:szCs w:val="24"/>
        </w:rPr>
        <w:t>Důchody</w:t>
      </w:r>
    </w:p>
    <w:p w14:paraId="3D830800" w14:textId="77777777" w:rsidR="00BA4ADE" w:rsidRPr="00973F4B" w:rsidRDefault="00BA4ADE" w:rsidP="00BA4ADE">
      <w:pPr>
        <w:pStyle w:val="Odstavecseseznamem"/>
        <w:numPr>
          <w:ilvl w:val="0"/>
          <w:numId w:val="1"/>
        </w:numPr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F4B">
        <w:rPr>
          <w:rFonts w:ascii="Times New Roman" w:hAnsi="Times New Roman" w:cs="Times New Roman"/>
          <w:sz w:val="24"/>
          <w:szCs w:val="24"/>
        </w:rPr>
        <w:t xml:space="preserve">Jaká částka nám zajistí důchod ve výši 7 000 Kč vyplácený na začátku každého roku po dobu 12 let při úrokové sazbě 3,5 % </w:t>
      </w:r>
      <w:proofErr w:type="spellStart"/>
      <w:r w:rsidRPr="00973F4B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973F4B">
        <w:rPr>
          <w:rFonts w:ascii="Times New Roman" w:hAnsi="Times New Roman" w:cs="Times New Roman"/>
          <w:sz w:val="24"/>
          <w:szCs w:val="24"/>
        </w:rPr>
        <w:t>. s ročním připisováním úroků?</w:t>
      </w:r>
    </w:p>
    <w:p w14:paraId="3D830801" w14:textId="77777777" w:rsidR="00A137D9" w:rsidRPr="00A137D9" w:rsidRDefault="00A137D9" w:rsidP="00A137D9">
      <w:pPr>
        <w:pStyle w:val="Odstavecseseznamem"/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137D9">
        <w:rPr>
          <w:rFonts w:ascii="Times New Roman" w:hAnsi="Times New Roman" w:cs="Times New Roman"/>
          <w:i/>
          <w:sz w:val="24"/>
          <w:szCs w:val="24"/>
        </w:rPr>
        <w:t>D = 70 011 Kč</w:t>
      </w:r>
    </w:p>
    <w:p w14:paraId="3D830802" w14:textId="77777777" w:rsidR="00BA4ADE" w:rsidRPr="00973F4B" w:rsidRDefault="00BA4ADE" w:rsidP="00BA4ADE">
      <w:pPr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830803" w14:textId="77777777" w:rsidR="00BA4ADE" w:rsidRPr="00973F4B" w:rsidRDefault="00BA4ADE" w:rsidP="00BA4ADE">
      <w:pPr>
        <w:pStyle w:val="Odstavecseseznamem"/>
        <w:numPr>
          <w:ilvl w:val="0"/>
          <w:numId w:val="1"/>
        </w:numPr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F4B">
        <w:rPr>
          <w:rFonts w:ascii="Times New Roman" w:hAnsi="Times New Roman" w:cs="Times New Roman"/>
          <w:sz w:val="24"/>
          <w:szCs w:val="24"/>
        </w:rPr>
        <w:t xml:space="preserve">Kolik jsme museli naspořit, jestliže si nyní chceme nechat z naspořené částky vyplácet měsíčně polhůtně důchod ve výši 5 900 Kč po dobu 15 let? Úroková sazba je 4,8 % </w:t>
      </w:r>
      <w:proofErr w:type="spellStart"/>
      <w:r w:rsidRPr="00973F4B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973F4B">
        <w:rPr>
          <w:rFonts w:ascii="Times New Roman" w:hAnsi="Times New Roman" w:cs="Times New Roman"/>
          <w:sz w:val="24"/>
          <w:szCs w:val="24"/>
        </w:rPr>
        <w:t>. se čtvrtletním připisováním úroků, úroky jsou daněny 15 % srážkovou daní.</w:t>
      </w:r>
    </w:p>
    <w:p w14:paraId="3D830804" w14:textId="77777777" w:rsidR="00A137D9" w:rsidRPr="00A137D9" w:rsidRDefault="00A137D9" w:rsidP="00A137D9">
      <w:pPr>
        <w:pStyle w:val="Odstavecseseznamem"/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</w:rPr>
        <w:t>D = 794 073,40 Kč</w:t>
      </w:r>
    </w:p>
    <w:p w14:paraId="3D830805" w14:textId="77777777" w:rsidR="00BA4ADE" w:rsidRPr="00973F4B" w:rsidRDefault="00BA4ADE" w:rsidP="00BA4ADE">
      <w:pPr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830806" w14:textId="77777777" w:rsidR="00BA4ADE" w:rsidRPr="00973F4B" w:rsidRDefault="00973F4B" w:rsidP="00BA4ADE">
      <w:pPr>
        <w:pStyle w:val="Odstavecseseznamem"/>
        <w:numPr>
          <w:ilvl w:val="0"/>
          <w:numId w:val="1"/>
        </w:numPr>
        <w:tabs>
          <w:tab w:val="left" w:pos="141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F4B">
        <w:rPr>
          <w:rFonts w:ascii="Times New Roman" w:hAnsi="Times New Roman" w:cs="Times New Roman"/>
          <w:sz w:val="24"/>
          <w:szCs w:val="24"/>
        </w:rPr>
        <w:t>Pojistné plnění z obrovské pojistné události bude vypláceno postupně, vždy ve výši 1 157 510 EUR ročně, a to polhůtně, po dobu 4 let, s jednoletým odkladem. Určete současnou hodnotu příjmů pojištěného, jestliže uvažujeme roční úrokovou míru 5,5 % s ročním úročením.</w:t>
      </w:r>
    </w:p>
    <w:p w14:paraId="3D830807" w14:textId="77777777" w:rsidR="00A137D9" w:rsidRPr="00A137D9" w:rsidRDefault="00A137D9" w:rsidP="00A137D9">
      <w:pPr>
        <w:pStyle w:val="Odstavecseseznamem"/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</w:rPr>
        <w:t>D = 3 845 731,10 Kč</w:t>
      </w:r>
    </w:p>
    <w:p w14:paraId="3D830808" w14:textId="77777777" w:rsidR="00973F4B" w:rsidRPr="00973F4B" w:rsidRDefault="00973F4B" w:rsidP="00973F4B">
      <w:p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3D830809" w14:textId="77777777" w:rsidR="00973F4B" w:rsidRDefault="00973F4B" w:rsidP="00973F4B">
      <w:pPr>
        <w:pStyle w:val="Odstavecseseznamem"/>
        <w:numPr>
          <w:ilvl w:val="0"/>
          <w:numId w:val="1"/>
        </w:num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973F4B">
        <w:rPr>
          <w:rFonts w:ascii="Times New Roman" w:eastAsiaTheme="minorEastAsia" w:hAnsi="Times New Roman" w:cs="Times New Roman"/>
          <w:iCs/>
          <w:sz w:val="24"/>
          <w:szCs w:val="24"/>
        </w:rPr>
        <w:t xml:space="preserve">Rodiče uložili dceři 3 roky před zahájením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tudia na VŠ 500 000 Kč, které bude dcera čerpat rovnoměrně měsíčně polhůtně po celou dobu VŠ studia (5 let). Úroková sazba je 6 % </w:t>
      </w:r>
      <w:proofErr w:type="spellStart"/>
      <w:r>
        <w:rPr>
          <w:rFonts w:ascii="Times New Roman" w:eastAsiaTheme="minorEastAsia" w:hAnsi="Times New Roman" w:cs="Times New Roman"/>
          <w:iCs/>
          <w:sz w:val="24"/>
          <w:szCs w:val="24"/>
        </w:rPr>
        <w:t>p.a</w:t>
      </w:r>
      <w:proofErr w:type="spellEnd"/>
      <w:r>
        <w:rPr>
          <w:rFonts w:ascii="Times New Roman" w:eastAsiaTheme="minorEastAsia" w:hAnsi="Times New Roman" w:cs="Times New Roman"/>
          <w:iCs/>
          <w:sz w:val="24"/>
          <w:szCs w:val="24"/>
        </w:rPr>
        <w:t>. s pololetním připisováním úroků. Jak velké bude dostávat každý měsíc kapesné?</w:t>
      </w:r>
    </w:p>
    <w:p w14:paraId="3D83080A" w14:textId="77777777" w:rsidR="00A137D9" w:rsidRPr="00A137D9" w:rsidRDefault="00A137D9" w:rsidP="00A137D9">
      <w:pPr>
        <w:pStyle w:val="Odstavecseseznamem"/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</w:rPr>
        <w:t>X = 11 520,9 Kč</w:t>
      </w:r>
    </w:p>
    <w:p w14:paraId="3D83080B" w14:textId="77777777" w:rsidR="00973F4B" w:rsidRDefault="00973F4B" w:rsidP="00973F4B">
      <w:p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3D830815" w14:textId="77777777" w:rsidR="002C6777" w:rsidRPr="005D474E" w:rsidRDefault="005D474E" w:rsidP="002C6777">
      <w:pPr>
        <w:pStyle w:val="Odstavecseseznamem"/>
        <w:numPr>
          <w:ilvl w:val="0"/>
          <w:numId w:val="1"/>
        </w:num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Máme k dispozici 30 000 Kč. Touto částkou si chceme zajistit roční polhůtní důchod na pět let s tím, že s jeho výplatou začneme až za dva roky. Jak vysoké budou výplaty při neměnné 4 % roční úrokové sazbě?</w:t>
      </w:r>
    </w:p>
    <w:p w14:paraId="3D830816" w14:textId="77777777" w:rsidR="00A137D9" w:rsidRPr="00A137D9" w:rsidRDefault="00A137D9" w:rsidP="00A137D9">
      <w:pPr>
        <w:pStyle w:val="Odstavecseseznamem"/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</w:rPr>
        <w:t>a = 7 288,7 Kč</w:t>
      </w:r>
    </w:p>
    <w:p w14:paraId="3D830817" w14:textId="77777777" w:rsidR="005D474E" w:rsidRDefault="005D474E" w:rsidP="005D474E">
      <w:p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3D830818" w14:textId="77777777" w:rsidR="007D44CC" w:rsidRDefault="007D44CC" w:rsidP="007D44CC">
      <w:pPr>
        <w:pStyle w:val="Odstavecseseznamem"/>
        <w:numPr>
          <w:ilvl w:val="0"/>
          <w:numId w:val="1"/>
        </w:num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Jak velkou částku musíme dnes při neměnné roční úrokové sazbě 5 % uložit novorozenému dítěti, aby v osmnácti letech mělo takový kapitál, který by mu zabezpečoval po dobu deseti let čtvrtletní polhůtní důchod ve výši 1 400 Kč?</w:t>
      </w:r>
    </w:p>
    <w:p w14:paraId="3D830819" w14:textId="77777777" w:rsidR="00207E49" w:rsidRPr="00A137D9" w:rsidRDefault="00A137D9" w:rsidP="00A137D9">
      <w:pPr>
        <w:pStyle w:val="Odstavecseseznamem"/>
        <w:rPr>
          <w:rFonts w:ascii="Times New Roman" w:hAnsi="Times New Roman" w:cs="Times New Roman"/>
          <w:i/>
          <w:sz w:val="24"/>
          <w:szCs w:val="24"/>
        </w:rPr>
      </w:pPr>
      <w:r w:rsidRPr="00A137D9">
        <w:rPr>
          <w:rFonts w:ascii="Times New Roman" w:hAnsi="Times New Roman" w:cs="Times New Roman"/>
          <w:i/>
          <w:sz w:val="24"/>
          <w:szCs w:val="24"/>
        </w:rPr>
        <w:t>D = 18 304,72 Kč</w:t>
      </w:r>
    </w:p>
    <w:p w14:paraId="3D83081A" w14:textId="77777777" w:rsidR="00A137D9" w:rsidRPr="00A137D9" w:rsidRDefault="00A137D9" w:rsidP="00A137D9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3D83081E" w14:textId="77777777" w:rsidR="00FE4032" w:rsidRPr="002E6D6C" w:rsidRDefault="002E6D6C" w:rsidP="002E6D6C">
      <w:pPr>
        <w:pStyle w:val="Odstavecseseznamem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Jak vysoká dnes složená částka nám zajistí výplatu věčného předlhůtního důchodu ročního ve výši 10 000 Kč od pětašedesáti let našeho věku, je-li nám dnes třicet jedna let a uvažujeme neměnnou úrokovou sazbu 5 % </w:t>
      </w:r>
      <w:proofErr w:type="spellStart"/>
      <w:r>
        <w:rPr>
          <w:rFonts w:ascii="Times New Roman" w:eastAsiaTheme="minorEastAsia" w:hAnsi="Times New Roman" w:cs="Times New Roman"/>
          <w:iCs/>
          <w:sz w:val="24"/>
          <w:szCs w:val="24"/>
        </w:rPr>
        <w:t>p.a</w:t>
      </w:r>
      <w:proofErr w:type="spellEnd"/>
      <w:r>
        <w:rPr>
          <w:rFonts w:ascii="Times New Roman" w:eastAsiaTheme="minorEastAsia" w:hAnsi="Times New Roman" w:cs="Times New Roman"/>
          <w:iCs/>
          <w:sz w:val="24"/>
          <w:szCs w:val="24"/>
        </w:rPr>
        <w:t>.?</w:t>
      </w:r>
    </w:p>
    <w:p w14:paraId="3D83081F" w14:textId="77777777" w:rsidR="00A137D9" w:rsidRPr="00A137D9" w:rsidRDefault="00A137D9" w:rsidP="00A137D9">
      <w:pPr>
        <w:pStyle w:val="Odstavecseseznamem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</w:rPr>
        <w:t>D = 39 974,51 Kč</w:t>
      </w:r>
    </w:p>
    <w:p w14:paraId="3D830820" w14:textId="77777777" w:rsidR="00207E49" w:rsidRPr="00207E49" w:rsidRDefault="00207E49" w:rsidP="00207E49">
      <w:pPr>
        <w:pStyle w:val="Odstavecseseznamem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3D830821" w14:textId="77777777" w:rsidR="0074450F" w:rsidRPr="0074450F" w:rsidRDefault="0074450F" w:rsidP="0074450F">
      <w:pPr>
        <w:pStyle w:val="Odstavecseseznamem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Kolik budeme ochotni nyní investovat, jestliže nám z investice vždy na konci měsíce plyne platba ve výši 1 000 Kč po dobu pěti let? Uvažujeme úrokovou sazbu 5 % </w:t>
      </w:r>
      <w:proofErr w:type="spellStart"/>
      <w:r>
        <w:rPr>
          <w:rFonts w:ascii="Times New Roman" w:eastAsiaTheme="minorEastAsia" w:hAnsi="Times New Roman" w:cs="Times New Roman"/>
          <w:iCs/>
          <w:sz w:val="24"/>
          <w:szCs w:val="24"/>
        </w:rPr>
        <w:t>p.a</w:t>
      </w:r>
      <w:proofErr w:type="spellEnd"/>
      <w:r>
        <w:rPr>
          <w:rFonts w:ascii="Times New Roman" w:eastAsiaTheme="minorEastAsia" w:hAnsi="Times New Roman" w:cs="Times New Roman"/>
          <w:iCs/>
          <w:sz w:val="24"/>
          <w:szCs w:val="24"/>
        </w:rPr>
        <w:t>. a pololetní úrokové období.</w:t>
      </w:r>
    </w:p>
    <w:p w14:paraId="3D830822" w14:textId="77777777" w:rsidR="00A137D9" w:rsidRPr="00A137D9" w:rsidRDefault="00A137D9" w:rsidP="00A137D9">
      <w:pPr>
        <w:pStyle w:val="Odstavecseseznamem"/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</w:pPr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 xml:space="preserve">D = 53 059,39 </w:t>
      </w:r>
      <w:proofErr w:type="spellStart"/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>Kč</w:t>
      </w:r>
      <w:proofErr w:type="spellEnd"/>
    </w:p>
    <w:p w14:paraId="3D830823" w14:textId="77777777" w:rsidR="00207E49" w:rsidRPr="00207E49" w:rsidRDefault="00207E49" w:rsidP="00207E49">
      <w:pPr>
        <w:pStyle w:val="Odstavecseseznamem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3D830827" w14:textId="77777777" w:rsidR="00C31790" w:rsidRDefault="00C31790" w:rsidP="001C2BC1">
      <w:pPr>
        <w:pStyle w:val="Odstavecseseznamem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Jaká je současná hodnota důchodu, který nám zajistí polhůtní důchod 11 450 Kč ročně po dobu 15 let při úrokové sazbě 6,4 % </w:t>
      </w:r>
      <w:proofErr w:type="spellStart"/>
      <w:r>
        <w:rPr>
          <w:rFonts w:ascii="Times New Roman" w:eastAsiaTheme="minorEastAsia" w:hAnsi="Times New Roman" w:cs="Times New Roman"/>
          <w:iCs/>
          <w:sz w:val="24"/>
          <w:szCs w:val="24"/>
        </w:rPr>
        <w:t>p.a</w:t>
      </w:r>
      <w:proofErr w:type="spellEnd"/>
      <w:r>
        <w:rPr>
          <w:rFonts w:ascii="Times New Roman" w:eastAsiaTheme="minorEastAsia" w:hAnsi="Times New Roman" w:cs="Times New Roman"/>
          <w:iCs/>
          <w:sz w:val="24"/>
          <w:szCs w:val="24"/>
        </w:rPr>
        <w:t>. s ročním připisováním úroků, jestliže nám bude finanční ústav na konci každého roku strhávat poplatek ve výši 390 Kč?</w:t>
      </w:r>
    </w:p>
    <w:p w14:paraId="3D830828" w14:textId="77777777" w:rsidR="00A137D9" w:rsidRPr="00A137D9" w:rsidRDefault="00A137D9" w:rsidP="00A137D9">
      <w:pPr>
        <w:pStyle w:val="Odstavecseseznamem"/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</w:pPr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 xml:space="preserve">D = 112 046,3 </w:t>
      </w:r>
      <w:proofErr w:type="spellStart"/>
      <w:r w:rsidRPr="00A137D9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>Kč</w:t>
      </w:r>
      <w:proofErr w:type="spellEnd"/>
    </w:p>
    <w:p w14:paraId="3D83082D" w14:textId="77777777" w:rsidR="001846B2" w:rsidRDefault="001846B2" w:rsidP="001846B2">
      <w:pPr>
        <w:pStyle w:val="Odstavecseseznamem"/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</w:p>
    <w:p w14:paraId="65D734AF" w14:textId="614F505F" w:rsidR="003D7026" w:rsidRDefault="001846B2" w:rsidP="003D7026">
      <w:pPr>
        <w:pStyle w:val="Odstavecseseznamem"/>
        <w:numPr>
          <w:ilvl w:val="0"/>
          <w:numId w:val="1"/>
        </w:num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3D7026"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 xml:space="preserve">Kolik budeme ochotni zaplatit za investici, z níž budeme mít ke konci každého čtvrtletí výnos 4 000 Kč po dobu dvaceti let, požadujeme-li míru výnosnosti 5 % </w:t>
      </w:r>
      <w:proofErr w:type="spellStart"/>
      <w:r w:rsidRPr="003D7026">
        <w:rPr>
          <w:rFonts w:ascii="Times New Roman" w:eastAsiaTheme="minorEastAsia" w:hAnsi="Times New Roman" w:cs="Times New Roman"/>
          <w:iCs/>
          <w:sz w:val="24"/>
          <w:szCs w:val="24"/>
        </w:rPr>
        <w:t>p.a</w:t>
      </w:r>
      <w:proofErr w:type="spellEnd"/>
      <w:r w:rsidRPr="003D7026">
        <w:rPr>
          <w:rFonts w:ascii="Times New Roman" w:eastAsiaTheme="minorEastAsia" w:hAnsi="Times New Roman" w:cs="Times New Roman"/>
          <w:iCs/>
          <w:sz w:val="24"/>
          <w:szCs w:val="24"/>
        </w:rPr>
        <w:t>. a předpokládáme roční úrokové období?</w:t>
      </w:r>
      <w:r w:rsidRPr="003D7026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Pr="003D7026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Pr="003D7026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Pr="003D7026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Pr="003D7026">
        <w:rPr>
          <w:rFonts w:ascii="Times New Roman" w:eastAsiaTheme="minorEastAsia" w:hAnsi="Times New Roman" w:cs="Times New Roman"/>
          <w:i/>
          <w:iCs/>
          <w:sz w:val="24"/>
          <w:szCs w:val="24"/>
        </w:rPr>
        <w:t>203 134,03 Kč</w:t>
      </w:r>
    </w:p>
    <w:p w14:paraId="45CE4A0B" w14:textId="5ED34AAF" w:rsidR="002B0AD5" w:rsidRDefault="002B0AD5" w:rsidP="002B0AD5">
      <w:p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6AE514BB" w14:textId="77777777" w:rsidR="002B0AD5" w:rsidRPr="002B0AD5" w:rsidRDefault="002B0AD5" w:rsidP="002B0AD5">
      <w:p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01567178" w14:textId="004EB089" w:rsidR="003D7026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217B">
        <w:rPr>
          <w:rFonts w:ascii="Times New Roman" w:hAnsi="Times New Roman" w:cs="Times New Roman"/>
          <w:b/>
          <w:sz w:val="24"/>
          <w:szCs w:val="24"/>
        </w:rPr>
        <w:t>Dluhopisy</w:t>
      </w:r>
    </w:p>
    <w:p w14:paraId="41EE57EE" w14:textId="77777777" w:rsidR="003D7026" w:rsidRPr="00B2217B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B0152F" w14:textId="40803EFE" w:rsidR="003D7026" w:rsidRPr="003D7026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sz w:val="24"/>
          <w:szCs w:val="24"/>
        </w:rPr>
        <w:t>Stanovte požadovanou cenu dluhopis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D7026" w:rsidRPr="00B2217B" w14:paraId="634AAEA3" w14:textId="77777777" w:rsidTr="00E863C8">
        <w:tc>
          <w:tcPr>
            <w:tcW w:w="3020" w:type="dxa"/>
          </w:tcPr>
          <w:p w14:paraId="5129901A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1" w:type="dxa"/>
          </w:tcPr>
          <w:p w14:paraId="428A222B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3021" w:type="dxa"/>
          </w:tcPr>
          <w:p w14:paraId="484D949A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D7026" w:rsidRPr="00B2217B" w14:paraId="1D13FD73" w14:textId="77777777" w:rsidTr="00E863C8">
        <w:tc>
          <w:tcPr>
            <w:tcW w:w="3020" w:type="dxa"/>
          </w:tcPr>
          <w:p w14:paraId="431A8320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Nominální hodnota</w:t>
            </w:r>
          </w:p>
        </w:tc>
        <w:tc>
          <w:tcPr>
            <w:tcW w:w="3021" w:type="dxa"/>
          </w:tcPr>
          <w:p w14:paraId="6B252948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5 000</w:t>
            </w:r>
          </w:p>
        </w:tc>
        <w:tc>
          <w:tcPr>
            <w:tcW w:w="3021" w:type="dxa"/>
          </w:tcPr>
          <w:p w14:paraId="0BAD9403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6 000</w:t>
            </w:r>
          </w:p>
        </w:tc>
      </w:tr>
      <w:tr w:rsidR="003D7026" w:rsidRPr="00B2217B" w14:paraId="19EB2711" w14:textId="77777777" w:rsidTr="00E863C8">
        <w:tc>
          <w:tcPr>
            <w:tcW w:w="3020" w:type="dxa"/>
          </w:tcPr>
          <w:p w14:paraId="22EEEDC2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Kupono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á</w:t>
            </w: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 xml:space="preserve"> sazba</w:t>
            </w:r>
          </w:p>
        </w:tc>
        <w:tc>
          <w:tcPr>
            <w:tcW w:w="3021" w:type="dxa"/>
          </w:tcPr>
          <w:p w14:paraId="4324022B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8,8 %</w:t>
            </w:r>
          </w:p>
        </w:tc>
        <w:tc>
          <w:tcPr>
            <w:tcW w:w="3021" w:type="dxa"/>
          </w:tcPr>
          <w:p w14:paraId="57740B87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9,6 %</w:t>
            </w:r>
          </w:p>
        </w:tc>
      </w:tr>
      <w:tr w:rsidR="003D7026" w:rsidRPr="00B2217B" w14:paraId="1C59B68B" w14:textId="77777777" w:rsidTr="00E863C8">
        <w:tc>
          <w:tcPr>
            <w:tcW w:w="3020" w:type="dxa"/>
          </w:tcPr>
          <w:p w14:paraId="6D4675AA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Výplata kuponu</w:t>
            </w:r>
          </w:p>
        </w:tc>
        <w:tc>
          <w:tcPr>
            <w:tcW w:w="3021" w:type="dxa"/>
          </w:tcPr>
          <w:p w14:paraId="431CE754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Roční výplata kuponu</w:t>
            </w:r>
          </w:p>
        </w:tc>
        <w:tc>
          <w:tcPr>
            <w:tcW w:w="3021" w:type="dxa"/>
          </w:tcPr>
          <w:p w14:paraId="46E362FF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Pololetní výplata kuponu</w:t>
            </w:r>
          </w:p>
        </w:tc>
      </w:tr>
      <w:tr w:rsidR="003D7026" w:rsidRPr="00B2217B" w14:paraId="008704B6" w14:textId="77777777" w:rsidTr="00E863C8">
        <w:tc>
          <w:tcPr>
            <w:tcW w:w="3020" w:type="dxa"/>
          </w:tcPr>
          <w:p w14:paraId="38BCA72C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Splatnost</w:t>
            </w:r>
          </w:p>
        </w:tc>
        <w:tc>
          <w:tcPr>
            <w:tcW w:w="3021" w:type="dxa"/>
          </w:tcPr>
          <w:p w14:paraId="3866110F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5 let</w:t>
            </w:r>
          </w:p>
        </w:tc>
        <w:tc>
          <w:tcPr>
            <w:tcW w:w="3021" w:type="dxa"/>
          </w:tcPr>
          <w:p w14:paraId="3EA950A1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6 let</w:t>
            </w:r>
          </w:p>
        </w:tc>
      </w:tr>
      <w:tr w:rsidR="003D7026" w:rsidRPr="00B2217B" w14:paraId="48D43CF7" w14:textId="77777777" w:rsidTr="00E863C8">
        <w:tc>
          <w:tcPr>
            <w:tcW w:w="3020" w:type="dxa"/>
          </w:tcPr>
          <w:p w14:paraId="56CC73E3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Požadovaný výnos</w:t>
            </w:r>
          </w:p>
        </w:tc>
        <w:tc>
          <w:tcPr>
            <w:tcW w:w="3021" w:type="dxa"/>
          </w:tcPr>
          <w:p w14:paraId="7C86A706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7,8 %</w:t>
            </w:r>
          </w:p>
        </w:tc>
        <w:tc>
          <w:tcPr>
            <w:tcW w:w="3021" w:type="dxa"/>
          </w:tcPr>
          <w:p w14:paraId="54C29B7F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8,2 %</w:t>
            </w:r>
          </w:p>
        </w:tc>
      </w:tr>
    </w:tbl>
    <w:p w14:paraId="1133A3CE" w14:textId="77777777" w:rsidR="003D7026" w:rsidRPr="00EB1713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B1713">
        <w:rPr>
          <w:rFonts w:ascii="Times New Roman" w:hAnsi="Times New Roman" w:cs="Times New Roman"/>
          <w:i/>
          <w:sz w:val="24"/>
          <w:szCs w:val="24"/>
        </w:rPr>
        <w:t>Dluhopis B = 6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B1713">
        <w:rPr>
          <w:rFonts w:ascii="Times New Roman" w:hAnsi="Times New Roman" w:cs="Times New Roman"/>
          <w:i/>
          <w:sz w:val="24"/>
          <w:szCs w:val="24"/>
        </w:rPr>
        <w:t>391,90 Kč</w:t>
      </w:r>
    </w:p>
    <w:p w14:paraId="051FC1AC" w14:textId="77777777" w:rsidR="003D7026" w:rsidRPr="00B2217B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31095F" w14:textId="5E88EC51" w:rsidR="003D7026" w:rsidRPr="003D7026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sz w:val="24"/>
          <w:szCs w:val="24"/>
        </w:rPr>
        <w:t xml:space="preserve">Jakou cenu jste ochotni zaplatit za diskontovaný dluhopis s nominální hodnotou 25 000 Kč, jestliže požadujete výnos do splatnosti 8 % </w:t>
      </w:r>
      <w:proofErr w:type="spellStart"/>
      <w:r w:rsidRPr="003D7026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D7026">
        <w:rPr>
          <w:rFonts w:ascii="Times New Roman" w:hAnsi="Times New Roman" w:cs="Times New Roman"/>
          <w:sz w:val="24"/>
          <w:szCs w:val="24"/>
        </w:rPr>
        <w:t>. a do splatnosti dluhopisu zbývají 4 roky?</w:t>
      </w:r>
    </w:p>
    <w:p w14:paraId="3F416B9C" w14:textId="77777777" w:rsidR="003D7026" w:rsidRPr="00EB1713" w:rsidRDefault="003D7026" w:rsidP="003D7026">
      <w:pPr>
        <w:spacing w:after="0" w:line="240" w:lineRule="auto"/>
        <w:ind w:firstLine="708"/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EB1713">
        <w:rPr>
          <w:rFonts w:ascii="Times New Roman" w:eastAsiaTheme="minorEastAsia" w:hAnsi="Times New Roman" w:cs="Times New Roman"/>
          <w:i/>
          <w:iCs/>
          <w:sz w:val="24"/>
          <w:szCs w:val="24"/>
        </w:rPr>
        <w:t>P = 18 375,75 Kč</w:t>
      </w:r>
    </w:p>
    <w:p w14:paraId="4BCA214E" w14:textId="77777777" w:rsidR="003D7026" w:rsidRPr="00B2217B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6C7AD0" w14:textId="5FB62CF7" w:rsidR="003D7026" w:rsidRPr="003D7026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sz w:val="24"/>
          <w:szCs w:val="24"/>
        </w:rPr>
        <w:t xml:space="preserve">Určete cenu diskontovaného dluhopisu o nominální hodnotě 10 000 Kč splatného za 2 roky a 6 měsíců, jestliže výnosnost do doby splatnosti činí 5,25 % </w:t>
      </w:r>
      <w:proofErr w:type="spellStart"/>
      <w:r w:rsidRPr="003D7026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D7026">
        <w:rPr>
          <w:rFonts w:ascii="Times New Roman" w:hAnsi="Times New Roman" w:cs="Times New Roman"/>
          <w:sz w:val="24"/>
          <w:szCs w:val="24"/>
        </w:rPr>
        <w:t>.</w:t>
      </w:r>
    </w:p>
    <w:p w14:paraId="70B0505B" w14:textId="77777777" w:rsidR="003D7026" w:rsidRPr="00EB1713" w:rsidRDefault="003D7026" w:rsidP="003D702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B1713">
        <w:rPr>
          <w:rFonts w:ascii="Times New Roman" w:hAnsi="Times New Roman" w:cs="Times New Roman"/>
          <w:i/>
          <w:sz w:val="24"/>
          <w:szCs w:val="24"/>
        </w:rPr>
        <w:t>P = 8 799,23 Kč</w:t>
      </w:r>
    </w:p>
    <w:p w14:paraId="3707A83F" w14:textId="77777777" w:rsidR="003D7026" w:rsidRPr="00B2217B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CE5606" w14:textId="3C21D386" w:rsidR="003D7026" w:rsidRPr="003D7026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sz w:val="24"/>
          <w:szCs w:val="24"/>
        </w:rPr>
        <w:t xml:space="preserve">Kolik let zbývalo do splatnosti diskontovaného dluhopisu o nominální hodnotě 7 000 Kč, jestliže jste za něj při požadovaném výnosu 5,4 % </w:t>
      </w:r>
      <w:proofErr w:type="spellStart"/>
      <w:r w:rsidRPr="003D7026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D7026">
        <w:rPr>
          <w:rFonts w:ascii="Times New Roman" w:hAnsi="Times New Roman" w:cs="Times New Roman"/>
          <w:sz w:val="24"/>
          <w:szCs w:val="24"/>
        </w:rPr>
        <w:t>. zaplatili 5 105,69 Kč.</w:t>
      </w:r>
    </w:p>
    <w:p w14:paraId="75C6F58D" w14:textId="77777777" w:rsidR="003D7026" w:rsidRPr="00EB1713" w:rsidRDefault="003D7026" w:rsidP="003D702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B1713">
        <w:rPr>
          <w:rFonts w:ascii="Times New Roman" w:eastAsiaTheme="minorEastAsia" w:hAnsi="Times New Roman" w:cs="Times New Roman"/>
          <w:i/>
          <w:iCs/>
          <w:sz w:val="24"/>
          <w:szCs w:val="24"/>
        </w:rPr>
        <w:t>n = 6 let</w:t>
      </w:r>
    </w:p>
    <w:p w14:paraId="6CC7061A" w14:textId="77777777" w:rsidR="003D7026" w:rsidRPr="00B2217B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41F23B" w14:textId="5AEE5B0A" w:rsidR="003D7026" w:rsidRPr="003D7026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sz w:val="24"/>
          <w:szCs w:val="24"/>
        </w:rPr>
        <w:t xml:space="preserve">Kolik jste ochotni zaplatit za diskontovaný dluhopis s nominální hodnotou 10 000 Kč, jestliže požadujete výnos do splatnosti 10 % </w:t>
      </w:r>
      <w:proofErr w:type="spellStart"/>
      <w:r w:rsidRPr="003D7026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D7026">
        <w:rPr>
          <w:rFonts w:ascii="Times New Roman" w:hAnsi="Times New Roman" w:cs="Times New Roman"/>
          <w:sz w:val="24"/>
          <w:szCs w:val="24"/>
        </w:rPr>
        <w:t>. a do splatnosti dluhopisu zbývají 3 roky?</w:t>
      </w:r>
    </w:p>
    <w:p w14:paraId="3EF692BB" w14:textId="77777777" w:rsidR="003D7026" w:rsidRPr="00EB1713" w:rsidRDefault="003D7026" w:rsidP="003D7026">
      <w:pPr>
        <w:spacing w:after="0" w:line="240" w:lineRule="auto"/>
        <w:ind w:firstLine="708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EB1713">
        <w:rPr>
          <w:rFonts w:ascii="Times New Roman" w:eastAsiaTheme="minorEastAsia" w:hAnsi="Times New Roman" w:cs="Times New Roman"/>
          <w:i/>
          <w:iCs/>
          <w:sz w:val="24"/>
          <w:szCs w:val="24"/>
        </w:rPr>
        <w:t>P = 7 513,15 Kč</w:t>
      </w:r>
    </w:p>
    <w:p w14:paraId="1467ECD9" w14:textId="77777777" w:rsidR="003D7026" w:rsidRPr="00B2217B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AB5468" w14:textId="77777777" w:rsidR="00577E64" w:rsidRDefault="003D7026" w:rsidP="00577E64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77E64">
        <w:rPr>
          <w:rFonts w:ascii="Times New Roman" w:hAnsi="Times New Roman" w:cs="Times New Roman"/>
          <w:sz w:val="24"/>
          <w:szCs w:val="24"/>
        </w:rPr>
        <w:t xml:space="preserve">Koupíte si dluhopis za jeho nominální hodnotu 1 000 Kč? Do doby splatnosti zbývají 4 roky, kuponová sazba je 23 %, kupony jsou vypláceny ročně a jsou zdaněny 25 % srážkovou daní. Požadovaná výnosnost je 16 % </w:t>
      </w:r>
      <w:proofErr w:type="spellStart"/>
      <w:r w:rsidRPr="00577E64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577E64">
        <w:rPr>
          <w:rFonts w:ascii="Times New Roman" w:hAnsi="Times New Roman" w:cs="Times New Roman"/>
          <w:sz w:val="24"/>
          <w:szCs w:val="24"/>
        </w:rPr>
        <w:t>.</w:t>
      </w:r>
      <w:r w:rsidR="00577E64" w:rsidRPr="00577E64">
        <w:rPr>
          <w:rFonts w:ascii="Times New Roman" w:hAnsi="Times New Roman" w:cs="Times New Roman"/>
          <w:sz w:val="24"/>
          <w:szCs w:val="24"/>
        </w:rPr>
        <w:t xml:space="preserve"> </w:t>
      </w:r>
      <w:r w:rsidR="00577E64" w:rsidRPr="00577E64">
        <w:rPr>
          <w:rFonts w:ascii="Times New Roman" w:hAnsi="Times New Roman" w:cs="Times New Roman"/>
          <w:sz w:val="24"/>
          <w:szCs w:val="24"/>
        </w:rPr>
        <w:tab/>
      </w:r>
      <w:r w:rsidRPr="00577E64">
        <w:rPr>
          <w:rFonts w:ascii="Times New Roman" w:hAnsi="Times New Roman" w:cs="Times New Roman"/>
          <w:i/>
          <w:sz w:val="24"/>
          <w:szCs w:val="24"/>
        </w:rPr>
        <w:t>Ano, koupíme.</w:t>
      </w:r>
    </w:p>
    <w:p w14:paraId="6504626F" w14:textId="77777777" w:rsidR="00577E64" w:rsidRDefault="00577E64" w:rsidP="00577E64">
      <w:pPr>
        <w:pStyle w:val="Odstavecseseznamem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8FA9F26" w14:textId="17D1C1CC" w:rsidR="003D7026" w:rsidRPr="00577E64" w:rsidRDefault="003D7026" w:rsidP="00577E64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77E64">
        <w:rPr>
          <w:rFonts w:ascii="Times New Roman" w:hAnsi="Times New Roman" w:cs="Times New Roman"/>
          <w:sz w:val="24"/>
          <w:szCs w:val="24"/>
        </w:rPr>
        <w:t>Vypočtěte renditu dluhopisu s nominální hodnotou 20 000 Kč, který jste drželi po dobu dvou let. Dluhopis vyplácí roční kupon ve výši 8,8 %. Výchozí kurz byl 20 000 Kč a v době prodeje se</w:t>
      </w:r>
    </w:p>
    <w:p w14:paraId="61B82595" w14:textId="77777777" w:rsidR="003D7026" w:rsidRDefault="003D7026" w:rsidP="003D7026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895114">
        <w:rPr>
          <w:rFonts w:ascii="Times New Roman" w:hAnsi="Times New Roman" w:cs="Times New Roman"/>
          <w:sz w:val="24"/>
          <w:szCs w:val="24"/>
        </w:rPr>
        <w:t>a) nezměnil,</w:t>
      </w:r>
    </w:p>
    <w:p w14:paraId="7086BF7C" w14:textId="77777777" w:rsidR="003D7026" w:rsidRPr="00895114" w:rsidRDefault="003D7026" w:rsidP="003D7026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895114">
        <w:rPr>
          <w:rFonts w:ascii="Times New Roman" w:hAnsi="Times New Roman" w:cs="Times New Roman"/>
          <w:sz w:val="24"/>
          <w:szCs w:val="24"/>
        </w:rPr>
        <w:t>b) vzrostl o 7 000 Kč.</w:t>
      </w:r>
    </w:p>
    <w:p w14:paraId="7C6CE9A3" w14:textId="77777777" w:rsidR="003D7026" w:rsidRPr="00EB1713" w:rsidRDefault="003D7026" w:rsidP="003D7026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proofErr w:type="spellStart"/>
      <w:r w:rsidRPr="00EB1713">
        <w:rPr>
          <w:rFonts w:ascii="Times New Roman" w:eastAsiaTheme="minorEastAsia" w:hAnsi="Times New Roman" w:cs="Times New Roman"/>
          <w:i/>
          <w:iCs/>
          <w:sz w:val="24"/>
          <w:szCs w:val="24"/>
        </w:rPr>
        <w:t>rR</w:t>
      </w:r>
      <w:proofErr w:type="spellEnd"/>
      <w:r w:rsidRPr="00EB1713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= 0,088 = 8,8 %</w:t>
      </w:r>
    </w:p>
    <w:p w14:paraId="794BFA23" w14:textId="77777777" w:rsidR="003D7026" w:rsidRPr="00EB1713" w:rsidRDefault="003D7026" w:rsidP="003D7026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EB1713">
        <w:rPr>
          <w:rFonts w:ascii="Times New Roman" w:hAnsi="Times New Roman" w:cs="Times New Roman"/>
          <w:i/>
          <w:sz w:val="24"/>
          <w:szCs w:val="24"/>
        </w:rPr>
        <w:t>rR</w:t>
      </w:r>
      <w:proofErr w:type="spellEnd"/>
      <w:r w:rsidRPr="00EB1713">
        <w:rPr>
          <w:rFonts w:ascii="Times New Roman" w:hAnsi="Times New Roman" w:cs="Times New Roman"/>
          <w:i/>
          <w:sz w:val="24"/>
          <w:szCs w:val="24"/>
        </w:rPr>
        <w:t xml:space="preserve"> = 26,30 %</w:t>
      </w:r>
    </w:p>
    <w:p w14:paraId="72C80E84" w14:textId="62A18181" w:rsidR="00CA10B0" w:rsidRDefault="00CA10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CD359B7" w14:textId="47D7970E" w:rsidR="003D7026" w:rsidRPr="003D7026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sz w:val="24"/>
          <w:szCs w:val="24"/>
        </w:rPr>
        <w:lastRenderedPageBreak/>
        <w:t>Stanovte požadovanou cenu dluhopis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D7026" w:rsidRPr="00B2217B" w14:paraId="45C4A6BF" w14:textId="77777777" w:rsidTr="00E863C8">
        <w:tc>
          <w:tcPr>
            <w:tcW w:w="3020" w:type="dxa"/>
          </w:tcPr>
          <w:p w14:paraId="23256706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1" w:type="dxa"/>
          </w:tcPr>
          <w:p w14:paraId="6CEE04BA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3021" w:type="dxa"/>
          </w:tcPr>
          <w:p w14:paraId="02385294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D7026" w:rsidRPr="00B2217B" w14:paraId="3E4890AF" w14:textId="77777777" w:rsidTr="00E863C8">
        <w:tc>
          <w:tcPr>
            <w:tcW w:w="3020" w:type="dxa"/>
          </w:tcPr>
          <w:p w14:paraId="243DC2F6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Nominální hodnota</w:t>
            </w:r>
          </w:p>
        </w:tc>
        <w:tc>
          <w:tcPr>
            <w:tcW w:w="3021" w:type="dxa"/>
          </w:tcPr>
          <w:p w14:paraId="706D0C1D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1 000 Kč</w:t>
            </w:r>
          </w:p>
        </w:tc>
        <w:tc>
          <w:tcPr>
            <w:tcW w:w="3021" w:type="dxa"/>
          </w:tcPr>
          <w:p w14:paraId="2276AFF2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1 200 Kč</w:t>
            </w:r>
          </w:p>
        </w:tc>
      </w:tr>
      <w:tr w:rsidR="003D7026" w:rsidRPr="00B2217B" w14:paraId="34823CD6" w14:textId="77777777" w:rsidTr="00E863C8">
        <w:tc>
          <w:tcPr>
            <w:tcW w:w="3020" w:type="dxa"/>
          </w:tcPr>
          <w:p w14:paraId="00E36524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Kuponova</w:t>
            </w:r>
            <w:proofErr w:type="spellEnd"/>
            <w:r w:rsidRPr="00B2217B">
              <w:rPr>
                <w:rFonts w:ascii="Times New Roman" w:hAnsi="Times New Roman" w:cs="Times New Roman"/>
                <w:sz w:val="24"/>
                <w:szCs w:val="24"/>
              </w:rPr>
              <w:t xml:space="preserve"> sazba</w:t>
            </w:r>
          </w:p>
        </w:tc>
        <w:tc>
          <w:tcPr>
            <w:tcW w:w="3021" w:type="dxa"/>
          </w:tcPr>
          <w:p w14:paraId="2EABC835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15 %</w:t>
            </w:r>
          </w:p>
        </w:tc>
        <w:tc>
          <w:tcPr>
            <w:tcW w:w="3021" w:type="dxa"/>
          </w:tcPr>
          <w:p w14:paraId="0F2C6097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16 %</w:t>
            </w:r>
          </w:p>
        </w:tc>
      </w:tr>
      <w:tr w:rsidR="003D7026" w:rsidRPr="00B2217B" w14:paraId="7F1EB76F" w14:textId="77777777" w:rsidTr="00E863C8">
        <w:tc>
          <w:tcPr>
            <w:tcW w:w="3020" w:type="dxa"/>
          </w:tcPr>
          <w:p w14:paraId="0364B3E0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Výplata kuponu</w:t>
            </w:r>
          </w:p>
        </w:tc>
        <w:tc>
          <w:tcPr>
            <w:tcW w:w="3021" w:type="dxa"/>
          </w:tcPr>
          <w:p w14:paraId="49555734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Roční výplata kuponu</w:t>
            </w:r>
          </w:p>
        </w:tc>
        <w:tc>
          <w:tcPr>
            <w:tcW w:w="3021" w:type="dxa"/>
          </w:tcPr>
          <w:p w14:paraId="69FF3846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Pololetní výplata kuponu</w:t>
            </w:r>
          </w:p>
        </w:tc>
      </w:tr>
      <w:tr w:rsidR="003D7026" w:rsidRPr="00B2217B" w14:paraId="04C84625" w14:textId="77777777" w:rsidTr="00E863C8">
        <w:tc>
          <w:tcPr>
            <w:tcW w:w="3020" w:type="dxa"/>
          </w:tcPr>
          <w:p w14:paraId="58700DA4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Splatnost</w:t>
            </w:r>
          </w:p>
        </w:tc>
        <w:tc>
          <w:tcPr>
            <w:tcW w:w="3021" w:type="dxa"/>
          </w:tcPr>
          <w:p w14:paraId="5DC83135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5 let</w:t>
            </w:r>
          </w:p>
        </w:tc>
        <w:tc>
          <w:tcPr>
            <w:tcW w:w="3021" w:type="dxa"/>
          </w:tcPr>
          <w:p w14:paraId="641495EB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6 let</w:t>
            </w:r>
          </w:p>
        </w:tc>
      </w:tr>
      <w:tr w:rsidR="003D7026" w:rsidRPr="00B2217B" w14:paraId="68D8CF16" w14:textId="77777777" w:rsidTr="00E863C8">
        <w:tc>
          <w:tcPr>
            <w:tcW w:w="3020" w:type="dxa"/>
          </w:tcPr>
          <w:p w14:paraId="1237B0E4" w14:textId="77777777" w:rsidR="003D7026" w:rsidRPr="00B2217B" w:rsidRDefault="003D7026" w:rsidP="00E863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Požadovaný výnos</w:t>
            </w:r>
          </w:p>
        </w:tc>
        <w:tc>
          <w:tcPr>
            <w:tcW w:w="3021" w:type="dxa"/>
          </w:tcPr>
          <w:p w14:paraId="7D89DE2F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10 %</w:t>
            </w:r>
          </w:p>
        </w:tc>
        <w:tc>
          <w:tcPr>
            <w:tcW w:w="3021" w:type="dxa"/>
          </w:tcPr>
          <w:p w14:paraId="2D1DBC98" w14:textId="77777777" w:rsidR="003D7026" w:rsidRPr="00B2217B" w:rsidRDefault="003D7026" w:rsidP="00E863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217B">
              <w:rPr>
                <w:rFonts w:ascii="Times New Roman" w:hAnsi="Times New Roman" w:cs="Times New Roman"/>
                <w:sz w:val="24"/>
                <w:szCs w:val="24"/>
              </w:rPr>
              <w:t>10 %</w:t>
            </w:r>
          </w:p>
        </w:tc>
      </w:tr>
    </w:tbl>
    <w:p w14:paraId="608D5DDA" w14:textId="77777777" w:rsidR="003D7026" w:rsidRPr="00895114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95114">
        <w:rPr>
          <w:rFonts w:ascii="Times New Roman" w:hAnsi="Times New Roman" w:cs="Times New Roman"/>
          <w:i/>
          <w:sz w:val="24"/>
          <w:szCs w:val="24"/>
        </w:rPr>
        <w:t>Hodnota dluhopisu A je 1 189,54 Kč, dluhopisu B 1 519,08 Kč.</w:t>
      </w:r>
    </w:p>
    <w:p w14:paraId="2A564C63" w14:textId="77777777" w:rsidR="003D7026" w:rsidRDefault="003D7026" w:rsidP="003D70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C99D15" w14:textId="77777777" w:rsidR="003D7026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sz w:val="24"/>
          <w:szCs w:val="24"/>
        </w:rPr>
        <w:t xml:space="preserve">Kolik let zbývalo do splatnosti diskontovaného dluhopisu o nominální hodnotě 5 000 Kč, jestliže jste za něj při požadovaném výnosu 10 % </w:t>
      </w:r>
      <w:proofErr w:type="spellStart"/>
      <w:r w:rsidRPr="003D7026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D7026">
        <w:rPr>
          <w:rFonts w:ascii="Times New Roman" w:hAnsi="Times New Roman" w:cs="Times New Roman"/>
          <w:sz w:val="24"/>
          <w:szCs w:val="24"/>
        </w:rPr>
        <w:t>. zaplatili 2 822,37 Kč.</w:t>
      </w:r>
      <w:r w:rsidRPr="003D7026">
        <w:rPr>
          <w:rFonts w:ascii="Times New Roman" w:hAnsi="Times New Roman" w:cs="Times New Roman"/>
          <w:sz w:val="24"/>
          <w:szCs w:val="24"/>
        </w:rPr>
        <w:tab/>
      </w:r>
    </w:p>
    <w:p w14:paraId="4BBD43C9" w14:textId="7F429F91" w:rsidR="003D7026" w:rsidRPr="003D7026" w:rsidRDefault="003D7026" w:rsidP="003D7026">
      <w:pPr>
        <w:pStyle w:val="Odstavecseseznamem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7026">
        <w:rPr>
          <w:rFonts w:ascii="Times New Roman" w:hAnsi="Times New Roman" w:cs="Times New Roman"/>
          <w:i/>
          <w:sz w:val="24"/>
          <w:szCs w:val="24"/>
        </w:rPr>
        <w:t>let</w:t>
      </w:r>
    </w:p>
    <w:p w14:paraId="36DE5D59" w14:textId="71593F1E" w:rsidR="003D7026" w:rsidRDefault="003D7026" w:rsidP="003D7026">
      <w:pPr>
        <w:spacing w:after="0" w:line="240" w:lineRule="auto"/>
      </w:pPr>
    </w:p>
    <w:p w14:paraId="07D76567" w14:textId="77777777" w:rsidR="002B0AD5" w:rsidRDefault="002B0AD5" w:rsidP="003D7026">
      <w:pPr>
        <w:spacing w:after="0" w:line="240" w:lineRule="auto"/>
      </w:pPr>
    </w:p>
    <w:p w14:paraId="65EF042A" w14:textId="77777777" w:rsidR="003D7026" w:rsidRDefault="003D7026" w:rsidP="003D702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kcie</w:t>
      </w:r>
    </w:p>
    <w:p w14:paraId="11AB41A6" w14:textId="77777777" w:rsidR="003D7026" w:rsidRPr="00557E83" w:rsidRDefault="003D7026" w:rsidP="003D7026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7E83">
        <w:rPr>
          <w:rFonts w:ascii="Times New Roman" w:hAnsi="Times New Roman" w:cs="Times New Roman"/>
          <w:sz w:val="24"/>
          <w:szCs w:val="24"/>
        </w:rPr>
        <w:t>Akcie společnosti B se na burze prodávají za 1 000 Kč. Analytici soudí, že akcie jsou oceněny správně. V letošním roce společnost vyplatila dividendu 100 Kč po zdanění na akcii. Společnost udržuje stabilní míru růstu dividend ve výši 5 % ročně. Určete požadovanou výnosovou míru z akcií společnosti, pokud jsou dividendy daněny srážkovou daní 15 %.</w:t>
      </w:r>
    </w:p>
    <w:p w14:paraId="7A5A13AD" w14:textId="364BBF93" w:rsidR="003D7026" w:rsidRPr="00D841E2" w:rsidRDefault="003D7026" w:rsidP="00D841E2">
      <w:pPr>
        <w:pStyle w:val="Odstavecseseznamem"/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iCs/>
          <w:sz w:val="24"/>
          <w:szCs w:val="24"/>
        </w:rPr>
      </w:pPr>
      <w:r w:rsidRPr="00B73831">
        <w:rPr>
          <w:rFonts w:ascii="Times New Roman" w:eastAsiaTheme="minorEastAsia" w:hAnsi="Times New Roman" w:cs="Times New Roman"/>
          <w:bCs/>
          <w:i/>
          <w:iCs/>
          <w:sz w:val="24"/>
          <w:szCs w:val="24"/>
        </w:rPr>
        <w:t>i = 15,5 %</w:t>
      </w:r>
    </w:p>
    <w:p w14:paraId="468F62A5" w14:textId="77777777" w:rsidR="003D7026" w:rsidRPr="002B4810" w:rsidRDefault="003D7026" w:rsidP="002B4810">
      <w:pPr>
        <w:tabs>
          <w:tab w:val="left" w:pos="1418"/>
        </w:tabs>
        <w:spacing w:after="0" w:line="240" w:lineRule="auto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sectPr w:rsidR="003D7026" w:rsidRPr="002B48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D54E4"/>
    <w:multiLevelType w:val="hybridMultilevel"/>
    <w:tmpl w:val="60922440"/>
    <w:lvl w:ilvl="0" w:tplc="5F8C0F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2041A"/>
    <w:multiLevelType w:val="hybridMultilevel"/>
    <w:tmpl w:val="4B28C7A4"/>
    <w:lvl w:ilvl="0" w:tplc="73501F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A5D88"/>
    <w:multiLevelType w:val="hybridMultilevel"/>
    <w:tmpl w:val="FD4AABE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4145F"/>
    <w:multiLevelType w:val="hybridMultilevel"/>
    <w:tmpl w:val="E0DE3AE4"/>
    <w:lvl w:ilvl="0" w:tplc="F0465FFC">
      <w:start w:val="3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AB7521"/>
    <w:multiLevelType w:val="hybridMultilevel"/>
    <w:tmpl w:val="F3F484DE"/>
    <w:lvl w:ilvl="0" w:tplc="4B5A08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A23F69"/>
    <w:multiLevelType w:val="hybridMultilevel"/>
    <w:tmpl w:val="4B182D4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05C01"/>
    <w:multiLevelType w:val="hybridMultilevel"/>
    <w:tmpl w:val="BDDC4398"/>
    <w:lvl w:ilvl="0" w:tplc="BE16CFD6">
      <w:start w:val="6"/>
      <w:numFmt w:val="decimal"/>
      <w:lvlText w:val="%1"/>
      <w:lvlJc w:val="left"/>
      <w:pPr>
        <w:ind w:left="1080" w:hanging="360"/>
      </w:pPr>
      <w:rPr>
        <w:rFonts w:hint="default"/>
        <w:i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EB734B3"/>
    <w:multiLevelType w:val="hybridMultilevel"/>
    <w:tmpl w:val="7B607AEA"/>
    <w:lvl w:ilvl="0" w:tplc="8632C394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6D6853"/>
    <w:multiLevelType w:val="hybridMultilevel"/>
    <w:tmpl w:val="2ED862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6C36C6"/>
    <w:multiLevelType w:val="hybridMultilevel"/>
    <w:tmpl w:val="A39C0182"/>
    <w:lvl w:ilvl="0" w:tplc="48A6658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8"/>
  </w:num>
  <w:num w:numId="5">
    <w:abstractNumId w:val="0"/>
  </w:num>
  <w:num w:numId="6">
    <w:abstractNumId w:val="4"/>
  </w:num>
  <w:num w:numId="7">
    <w:abstractNumId w:val="7"/>
  </w:num>
  <w:num w:numId="8">
    <w:abstractNumId w:val="5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QxMTQ1sjCzMLJQ0lEKTi0uzszPAykwqgUAEP2SKiwAAAA="/>
  </w:docVars>
  <w:rsids>
    <w:rsidRoot w:val="00BA4ADE"/>
    <w:rsid w:val="00023179"/>
    <w:rsid w:val="000F1108"/>
    <w:rsid w:val="00117E5E"/>
    <w:rsid w:val="00120D03"/>
    <w:rsid w:val="0013274F"/>
    <w:rsid w:val="001846B2"/>
    <w:rsid w:val="001C2BC1"/>
    <w:rsid w:val="001F1394"/>
    <w:rsid w:val="00207E49"/>
    <w:rsid w:val="00283E48"/>
    <w:rsid w:val="002B0AD5"/>
    <w:rsid w:val="002B4810"/>
    <w:rsid w:val="002C6777"/>
    <w:rsid w:val="002E6D6C"/>
    <w:rsid w:val="003A029F"/>
    <w:rsid w:val="003D7026"/>
    <w:rsid w:val="00440663"/>
    <w:rsid w:val="004E28F1"/>
    <w:rsid w:val="0055279D"/>
    <w:rsid w:val="00577E64"/>
    <w:rsid w:val="005D474E"/>
    <w:rsid w:val="006C5BD4"/>
    <w:rsid w:val="0074450F"/>
    <w:rsid w:val="007D44CC"/>
    <w:rsid w:val="00806667"/>
    <w:rsid w:val="00973F4B"/>
    <w:rsid w:val="00A137D9"/>
    <w:rsid w:val="00B33BF4"/>
    <w:rsid w:val="00B7502C"/>
    <w:rsid w:val="00BA4ADE"/>
    <w:rsid w:val="00BA594C"/>
    <w:rsid w:val="00C146A5"/>
    <w:rsid w:val="00C31790"/>
    <w:rsid w:val="00CA10B0"/>
    <w:rsid w:val="00CF122F"/>
    <w:rsid w:val="00D841E2"/>
    <w:rsid w:val="00DF6B00"/>
    <w:rsid w:val="00FE4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8307FE"/>
  <w15:chartTrackingRefBased/>
  <w15:docId w15:val="{E77FFB51-62DA-427D-B327-89B135281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A4ADE"/>
    <w:pPr>
      <w:ind w:left="720"/>
      <w:contextualSpacing/>
    </w:pPr>
  </w:style>
  <w:style w:type="table" w:styleId="Mkatabulky">
    <w:name w:val="Table Grid"/>
    <w:basedOn w:val="Normlntabulka"/>
    <w:uiPriority w:val="39"/>
    <w:rsid w:val="003D7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4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kova</dc:creator>
  <cp:keywords/>
  <dc:description/>
  <cp:lastModifiedBy>Roman Hlawiczka</cp:lastModifiedBy>
  <cp:revision>2</cp:revision>
  <dcterms:created xsi:type="dcterms:W3CDTF">2021-09-01T07:42:00Z</dcterms:created>
  <dcterms:modified xsi:type="dcterms:W3CDTF">2021-09-01T07:42:00Z</dcterms:modified>
</cp:coreProperties>
</file>